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BCF4E" w14:textId="77777777" w:rsidR="00A6431F" w:rsidRDefault="00A6431F" w:rsidP="00A6431F">
      <w:pPr>
        <w:pStyle w:val="Heading1"/>
        <w:jc w:val="center"/>
        <w:rPr>
          <w:sz w:val="32"/>
        </w:rPr>
      </w:pPr>
      <w:r>
        <w:rPr>
          <w:sz w:val="32"/>
        </w:rPr>
        <w:t>Qualitative and Graphical Description</w:t>
      </w:r>
    </w:p>
    <w:p w14:paraId="262CD8FA" w14:textId="77777777" w:rsidR="00A6431F" w:rsidRPr="00503EF5" w:rsidRDefault="00A6431F" w:rsidP="00A6431F"/>
    <w:p w14:paraId="218CA90B" w14:textId="77777777" w:rsidR="00A6431F" w:rsidRPr="00166B97" w:rsidRDefault="00A6431F" w:rsidP="00A6431F">
      <w:pPr>
        <w:rPr>
          <w:rStyle w:val="IntenseReference"/>
          <w:sz w:val="24"/>
        </w:rPr>
      </w:pPr>
      <w:r w:rsidRPr="00166B97">
        <w:rPr>
          <w:rStyle w:val="IntenseReference"/>
          <w:sz w:val="24"/>
        </w:rPr>
        <w:t>Content</w:t>
      </w:r>
    </w:p>
    <w:p w14:paraId="2C3DC3A5" w14:textId="77777777" w:rsidR="00A6431F" w:rsidRDefault="00A6431F" w:rsidP="00A6431F">
      <w:r>
        <w:rPr>
          <w:noProof/>
          <w:lang w:val="en-US" w:eastAsia="en-US"/>
        </w:rPr>
        <mc:AlternateContent>
          <mc:Choice Requires="wps">
            <w:drawing>
              <wp:anchor distT="0" distB="0" distL="114300" distR="114300" simplePos="0" relativeHeight="251665408" behindDoc="0" locked="0" layoutInCell="1" allowOverlap="1" wp14:anchorId="0432E9D7" wp14:editId="30419D2C">
                <wp:simplePos x="0" y="0"/>
                <wp:positionH relativeFrom="column">
                  <wp:posOffset>2967355</wp:posOffset>
                </wp:positionH>
                <wp:positionV relativeFrom="paragraph">
                  <wp:posOffset>275590</wp:posOffset>
                </wp:positionV>
                <wp:extent cx="1660525" cy="1637665"/>
                <wp:effectExtent l="0" t="0" r="1905" b="27305"/>
                <wp:wrapThrough wrapText="bothSides">
                  <wp:wrapPolygon edited="0">
                    <wp:start x="10164" y="1142"/>
                    <wp:lineTo x="16861" y="3103"/>
                    <wp:lineTo x="16948" y="3426"/>
                    <wp:lineTo x="21562" y="9091"/>
                    <wp:lineTo x="20689" y="5860"/>
                    <wp:lineTo x="20602" y="5537"/>
                    <wp:lineTo x="16249" y="841"/>
                    <wp:lineTo x="10858" y="-93"/>
                    <wp:lineTo x="9902" y="173"/>
                    <wp:lineTo x="10164" y="1142"/>
                  </wp:wrapPolygon>
                </wp:wrapThrough>
                <wp:docPr id="31" name="Arc 31"/>
                <wp:cNvGraphicFramePr/>
                <a:graphic xmlns:a="http://schemas.openxmlformats.org/drawingml/2006/main">
                  <a:graphicData uri="http://schemas.microsoft.com/office/word/2010/wordprocessingShape">
                    <wps:wsp>
                      <wps:cNvSpPr/>
                      <wps:spPr>
                        <a:xfrm rot="6319341">
                          <a:off x="0" y="0"/>
                          <a:ext cx="1660525" cy="1637665"/>
                        </a:xfrm>
                        <a:prstGeom prst="arc">
                          <a:avLst>
                            <a:gd name="adj1" fmla="val 16116714"/>
                            <a:gd name="adj2" fmla="val 21041388"/>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w14:anchorId="0F9E5957" id="Arc 31" o:spid="_x0000_s1026" style="position:absolute;margin-left:233.65pt;margin-top:21.7pt;width:130.75pt;height:128.95pt;rotation:6902406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60525,163766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" path="m810426,234nsc1223826,-9509,1581479,282258,1649287,684563l830263,818833,810426,234xem810426,234nfc1223826,-9509,1581479,282258,1649287,684563e" filled="f" strokecolor="#5b9bd5 [3204]" strokeweight=".5pt">
                <v:stroke joinstyle="miter"/>
                <v:path arrowok="t" o:connecttype="custom" o:connectlocs="810426,234;1649287,684563" o:connectangles="0,0"/>
                <w10:wrap type="through"/>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60376013" wp14:editId="476D907E">
                <wp:simplePos x="0" y="0"/>
                <wp:positionH relativeFrom="column">
                  <wp:posOffset>5464810</wp:posOffset>
                </wp:positionH>
                <wp:positionV relativeFrom="paragraph">
                  <wp:posOffset>500380</wp:posOffset>
                </wp:positionV>
                <wp:extent cx="1140460" cy="1678940"/>
                <wp:effectExtent l="60960" t="0" r="0" b="38100"/>
                <wp:wrapThrough wrapText="bothSides">
                  <wp:wrapPolygon edited="0">
                    <wp:start x="13319" y="-657"/>
                    <wp:lineTo x="12367" y="-753"/>
                    <wp:lineTo x="4665" y="1116"/>
                    <wp:lineTo x="684" y="6002"/>
                    <wp:lineTo x="614" y="6325"/>
                    <wp:lineTo x="-90" y="9557"/>
                    <wp:lineTo x="4102" y="3702"/>
                    <wp:lineTo x="4173" y="3379"/>
                    <wp:lineTo x="12967" y="959"/>
                    <wp:lineTo x="13319" y="-657"/>
                  </wp:wrapPolygon>
                </wp:wrapThrough>
                <wp:docPr id="32" name="Arc 32"/>
                <wp:cNvGraphicFramePr/>
                <a:graphic xmlns:a="http://schemas.openxmlformats.org/drawingml/2006/main">
                  <a:graphicData uri="http://schemas.microsoft.com/office/word/2010/wordprocessingShape">
                    <wps:wsp>
                      <wps:cNvSpPr/>
                      <wps:spPr>
                        <a:xfrm rot="15695293" flipH="1">
                          <a:off x="0" y="0"/>
                          <a:ext cx="1140460" cy="1678940"/>
                        </a:xfrm>
                        <a:prstGeom prst="arc">
                          <a:avLst>
                            <a:gd name="adj1" fmla="val 15801549"/>
                            <a:gd name="adj2" fmla="val 20844765"/>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w14:anchorId="0066E099" id="Arc 32" o:spid="_x0000_s1026" style="position:absolute;margin-left:430.3pt;margin-top:39.4pt;width:89.8pt;height:132.2pt;rotation:6449515fd;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40460,167894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" path="m473898,12066nsc788528,-67323,1086141,248956,1134012,713582l570230,839470,473898,12066xem473898,12066nfc788528,-67323,1086141,248956,1134012,713582e" filled="f" strokecolor="#5b9bd5 [3204]" strokeweight=".5pt">
                <v:stroke joinstyle="miter"/>
                <v:path arrowok="t" o:connecttype="custom" o:connectlocs="473898,12066;1134012,713582" o:connectangles="0,0"/>
                <w10:wrap type="through"/>
              </v:shape>
            </w:pict>
          </mc:Fallback>
        </mc:AlternateContent>
      </w:r>
      <w:r>
        <w:t xml:space="preserve">We use terms like ‘speeding up’, ‘at a decreasing rate’, ‘with a steady pace’ to describe the motion of an object.  To qualitatively describe the motion, we first state whether the object is moving, if their speed is increasing or decreasing and at an increasing rate or decreasing rate, then the direction of travel.  For example, as a rocket launches, its speed is increasing at an increasing rate upwards.  </w:t>
      </w:r>
    </w:p>
    <w:p w14:paraId="588750B4" w14:textId="77777777" w:rsidR="00A6431F" w:rsidRDefault="00A6431F" w:rsidP="00A6431F"/>
    <w:p w14:paraId="5A2FF955" w14:textId="51ED3955" w:rsidR="00A6431F" w:rsidRDefault="003342D0" w:rsidP="00A6431F">
      <w:r>
        <w:t>Displacement</w:t>
      </w:r>
      <w:r w:rsidR="00A6431F">
        <w:t xml:space="preserve"> vs time graphs are also used to describe motion.  The slope and shape of each of the graphs can tell us how the object is moving:  </w:t>
      </w:r>
    </w:p>
    <w:p w14:paraId="7D7D19F3" w14:textId="0BF714DD" w:rsidR="00A6431F" w:rsidRDefault="00064D43" w:rsidP="00A6431F">
      <w:r>
        <w:rPr>
          <w:noProof/>
          <w:lang w:val="en-US" w:eastAsia="en-US"/>
        </w:rPr>
        <mc:AlternateContent>
          <mc:Choice Requires="wpg">
            <w:drawing>
              <wp:anchor distT="0" distB="0" distL="114300" distR="114300" simplePos="0" relativeHeight="251662336" behindDoc="0" locked="0" layoutInCell="1" allowOverlap="1" wp14:anchorId="514D1893" wp14:editId="0980AD4C">
                <wp:simplePos x="0" y="0"/>
                <wp:positionH relativeFrom="column">
                  <wp:posOffset>4848860</wp:posOffset>
                </wp:positionH>
                <wp:positionV relativeFrom="paragraph">
                  <wp:posOffset>82550</wp:posOffset>
                </wp:positionV>
                <wp:extent cx="1260475" cy="1257300"/>
                <wp:effectExtent l="0" t="25400" r="34925" b="0"/>
                <wp:wrapThrough wrapText="bothSides">
                  <wp:wrapPolygon edited="0">
                    <wp:start x="5441" y="-436"/>
                    <wp:lineTo x="653" y="0"/>
                    <wp:lineTo x="218" y="3491"/>
                    <wp:lineTo x="218" y="14618"/>
                    <wp:lineTo x="9358" y="17455"/>
                    <wp:lineTo x="9141" y="17455"/>
                    <wp:lineTo x="8923" y="21164"/>
                    <wp:lineTo x="16540" y="21164"/>
                    <wp:lineTo x="16322" y="17455"/>
                    <wp:lineTo x="21981" y="17455"/>
                    <wp:lineTo x="21763" y="13964"/>
                    <wp:lineTo x="6311" y="13964"/>
                    <wp:lineTo x="6747" y="0"/>
                    <wp:lineTo x="6311" y="-436"/>
                    <wp:lineTo x="5441" y="-436"/>
                  </wp:wrapPolygon>
                </wp:wrapThrough>
                <wp:docPr id="24" name="Group 24"/>
                <wp:cNvGraphicFramePr/>
                <a:graphic xmlns:a="http://schemas.openxmlformats.org/drawingml/2006/main">
                  <a:graphicData uri="http://schemas.microsoft.com/office/word/2010/wordprocessingGroup">
                    <wpg:wgp>
                      <wpg:cNvGrpSpPr/>
                      <wpg:grpSpPr>
                        <a:xfrm>
                          <a:off x="0" y="0"/>
                          <a:ext cx="1260475" cy="1257300"/>
                          <a:chOff x="-2" y="0"/>
                          <a:chExt cx="1261014" cy="1257520"/>
                        </a:xfrm>
                      </wpg:grpSpPr>
                      <wps:wsp>
                        <wps:cNvPr id="25" name="Text Box 25"/>
                        <wps:cNvSpPr txBox="1"/>
                        <wps:spPr>
                          <a:xfrm rot="16200000">
                            <a:off x="-364302" y="374031"/>
                            <a:ext cx="997932" cy="26933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BE104A" w14:textId="72B23443" w:rsidR="00A6431F" w:rsidRDefault="00064D43" w:rsidP="00A6431F">
                              <w:r>
                                <w:t>Displa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Straight Arrow Connector 26"/>
                        <wps:cNvCnPr/>
                        <wps:spPr>
                          <a:xfrm flipV="1">
                            <a:off x="346612" y="0"/>
                            <a:ext cx="0" cy="9182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346612" y="905346"/>
                            <a:ext cx="914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Text Box 28"/>
                        <wps:cNvSpPr txBox="1"/>
                        <wps:spPr>
                          <a:xfrm>
                            <a:off x="464307" y="1032095"/>
                            <a:ext cx="570865" cy="2254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83C06D" w14:textId="77777777" w:rsidR="00A6431F" w:rsidRDefault="00A6431F" w:rsidP="00A6431F">
                              <w: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14D1893" id="Group 24" o:spid="_x0000_s1026" style="position:absolute;margin-left:381.8pt;margin-top:6.5pt;width:99.25pt;height:99pt;z-index:251662336" coordorigin="" coordsize="12610,125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">
                <v:shapetype id="_x0000_t202" coordsize="21600,21600" o:spt="202" path="m,l,21600r21600,l21600,xe">
                  <v:stroke joinstyle="miter"/>
                  <v:path gradientshapeok="t" o:connecttype="rect"/>
                </v:shapetype>
                <v:shape id="Text Box 25" o:spid="_x0000_s1027" type="#_x0000_t202" style="position:absolute;left:-3643;top:3740;width:9979;height:269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" filled="f" stroked="f">
                  <v:textbox>
                    <w:txbxContent>
                      <w:p w14:paraId="37BE104A" w14:textId="72B23443" w:rsidR="00A6431F" w:rsidRDefault="00064D43" w:rsidP="00A6431F">
                        <w:r>
                          <w:t>Displacement</w:t>
                        </w:r>
                      </w:p>
                    </w:txbxContent>
                  </v:textbox>
                </v:shape>
                <v:shapetype id="_x0000_t32" coordsize="21600,21600" o:spt="32" o:oned="t" path="m,l21600,21600e" filled="f">
                  <v:path arrowok="t" fillok="f" o:connecttype="none"/>
                  <o:lock v:ext="edit" shapetype="t"/>
                </v:shapetype>
                <v:shape id="Straight Arrow Connector 26" o:spid="_x0000_s1028" type="#_x0000_t32" style="position:absolute;left:3466;width:0;height:918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" strokecolor="#5b9bd5 [3204]" strokeweight=".5pt">
                  <v:stroke endarrow="block" joinstyle="miter"/>
                </v:shape>
                <v:shape id="Straight Arrow Connector 27" o:spid="_x0000_s1029" type="#_x0000_t32" style="position:absolute;left:3466;top:9053;width:914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" strokecolor="#5b9bd5 [3204]" strokeweight=".5pt">
                  <v:stroke endarrow="block" joinstyle="miter"/>
                </v:shape>
                <v:shape id="Text Box 28" o:spid="_x0000_s1030" type="#_x0000_t202" style="position:absolute;left:4643;top:10320;width:5708;height:22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1183C06D" w14:textId="77777777" w:rsidR="00A6431F" w:rsidRDefault="00A6431F" w:rsidP="00A6431F">
                        <w:r>
                          <w:t>Time</w:t>
                        </w:r>
                      </w:p>
                    </w:txbxContent>
                  </v:textbox>
                </v:shape>
                <w10:wrap type="through"/>
              </v:group>
            </w:pict>
          </mc:Fallback>
        </mc:AlternateContent>
      </w:r>
      <w:r>
        <w:rPr>
          <w:noProof/>
          <w:lang w:val="en-US" w:eastAsia="en-US"/>
        </w:rPr>
        <mc:AlternateContent>
          <mc:Choice Requires="wpg">
            <w:drawing>
              <wp:anchor distT="0" distB="0" distL="114300" distR="114300" simplePos="0" relativeHeight="251661312" behindDoc="0" locked="0" layoutInCell="1" allowOverlap="1" wp14:anchorId="4D9E233A" wp14:editId="1AF681CA">
                <wp:simplePos x="0" y="0"/>
                <wp:positionH relativeFrom="column">
                  <wp:posOffset>3370580</wp:posOffset>
                </wp:positionH>
                <wp:positionV relativeFrom="paragraph">
                  <wp:posOffset>33655</wp:posOffset>
                </wp:positionV>
                <wp:extent cx="1259840" cy="1305560"/>
                <wp:effectExtent l="0" t="0" r="22860" b="0"/>
                <wp:wrapThrough wrapText="bothSides">
                  <wp:wrapPolygon edited="0">
                    <wp:start x="5444" y="420"/>
                    <wp:lineTo x="218" y="1051"/>
                    <wp:lineTo x="218" y="15549"/>
                    <wp:lineTo x="7621" y="17650"/>
                    <wp:lineTo x="8927" y="18280"/>
                    <wp:lineTo x="8927" y="21222"/>
                    <wp:lineTo x="16548" y="21222"/>
                    <wp:lineTo x="16984" y="18280"/>
                    <wp:lineTo x="11540" y="17650"/>
                    <wp:lineTo x="21774" y="15759"/>
                    <wp:lineTo x="21556" y="14498"/>
                    <wp:lineTo x="6315" y="14288"/>
                    <wp:lineTo x="6750" y="1471"/>
                    <wp:lineTo x="6315" y="420"/>
                    <wp:lineTo x="5444" y="420"/>
                  </wp:wrapPolygon>
                </wp:wrapThrough>
                <wp:docPr id="19" name="Group 19"/>
                <wp:cNvGraphicFramePr/>
                <a:graphic xmlns:a="http://schemas.openxmlformats.org/drawingml/2006/main">
                  <a:graphicData uri="http://schemas.microsoft.com/office/word/2010/wordprocessingGroup">
                    <wpg:wgp>
                      <wpg:cNvGrpSpPr/>
                      <wpg:grpSpPr>
                        <a:xfrm>
                          <a:off x="0" y="0"/>
                          <a:ext cx="1259840" cy="1305560"/>
                          <a:chOff x="33" y="-48788"/>
                          <a:chExt cx="1260979" cy="1306308"/>
                        </a:xfrm>
                      </wpg:grpSpPr>
                      <wps:wsp>
                        <wps:cNvPr id="20" name="Text Box 20"/>
                        <wps:cNvSpPr txBox="1"/>
                        <wps:spPr>
                          <a:xfrm rot="16200000">
                            <a:off x="-413536" y="364781"/>
                            <a:ext cx="1058073" cy="2309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79E267" w14:textId="7D71D379" w:rsidR="00A6431F" w:rsidRDefault="00064D43" w:rsidP="00A6431F">
                              <w:r>
                                <w:t>Displa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Straight Arrow Connector 21"/>
                        <wps:cNvCnPr/>
                        <wps:spPr>
                          <a:xfrm flipV="1">
                            <a:off x="346612" y="0"/>
                            <a:ext cx="0" cy="9182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346612" y="905346"/>
                            <a:ext cx="914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464307" y="1032095"/>
                            <a:ext cx="570865" cy="2254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EF43DE" w14:textId="77777777" w:rsidR="00A6431F" w:rsidRDefault="00A6431F" w:rsidP="00A6431F">
                              <w: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9E233A" id="Group 19" o:spid="_x0000_s1031" style="position:absolute;margin-left:265.4pt;margin-top:2.65pt;width:99.2pt;height:102.8pt;z-index:251661312;mso-width-relative:margin;mso-height-relative:margin" coordorigin=",-487" coordsize="12609,130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">
                <v:shape id="Text Box 20" o:spid="_x0000_s1032" type="#_x0000_t202" style="position:absolute;left:-4135;top:3648;width:10579;height:2309;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" filled="f" stroked="f">
                  <v:textbox>
                    <w:txbxContent>
                      <w:p w14:paraId="0679E267" w14:textId="7D71D379" w:rsidR="00A6431F" w:rsidRDefault="00064D43" w:rsidP="00A6431F">
                        <w:r>
                          <w:t>Displacement</w:t>
                        </w:r>
                      </w:p>
                    </w:txbxContent>
                  </v:textbox>
                </v:shape>
                <v:shape id="Straight Arrow Connector 21" o:spid="_x0000_s1033" type="#_x0000_t32" style="position:absolute;left:3466;width:0;height:918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" strokecolor="#5b9bd5 [3204]" strokeweight=".5pt">
                  <v:stroke endarrow="block" joinstyle="miter"/>
                </v:shape>
                <v:shape id="Straight Arrow Connector 22" o:spid="_x0000_s1034" type="#_x0000_t32" style="position:absolute;left:3466;top:9053;width:914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" strokecolor="#5b9bd5 [3204]" strokeweight=".5pt">
                  <v:stroke endarrow="block" joinstyle="miter"/>
                </v:shape>
                <v:shape id="Text Box 23" o:spid="_x0000_s1035" type="#_x0000_t202" style="position:absolute;left:4643;top:10320;width:5708;height:22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" filled="f" stroked="f">
                  <v:textbox>
                    <w:txbxContent>
                      <w:p w14:paraId="0CEF43DE" w14:textId="77777777" w:rsidR="00A6431F" w:rsidRDefault="00A6431F" w:rsidP="00A6431F">
                        <w:r>
                          <w:t>Time</w:t>
                        </w:r>
                      </w:p>
                    </w:txbxContent>
                  </v:textbox>
                </v:shape>
                <w10:wrap type="through"/>
              </v:group>
            </w:pict>
          </mc:Fallback>
        </mc:AlternateContent>
      </w:r>
      <w:r>
        <w:rPr>
          <w:noProof/>
          <w:lang w:val="en-US" w:eastAsia="en-US"/>
        </w:rPr>
        <mc:AlternateContent>
          <mc:Choice Requires="wpg">
            <w:drawing>
              <wp:anchor distT="0" distB="0" distL="114300" distR="114300" simplePos="0" relativeHeight="251660288" behindDoc="0" locked="0" layoutInCell="1" allowOverlap="1" wp14:anchorId="74B87FB5" wp14:editId="296C3890">
                <wp:simplePos x="0" y="0"/>
                <wp:positionH relativeFrom="column">
                  <wp:posOffset>1648460</wp:posOffset>
                </wp:positionH>
                <wp:positionV relativeFrom="paragraph">
                  <wp:posOffset>82550</wp:posOffset>
                </wp:positionV>
                <wp:extent cx="1260475" cy="1257300"/>
                <wp:effectExtent l="0" t="25400" r="34925" b="0"/>
                <wp:wrapThrough wrapText="bothSides">
                  <wp:wrapPolygon edited="0">
                    <wp:start x="5441" y="-436"/>
                    <wp:lineTo x="653" y="0"/>
                    <wp:lineTo x="218" y="3491"/>
                    <wp:lineTo x="218" y="14836"/>
                    <wp:lineTo x="8923" y="17455"/>
                    <wp:lineTo x="8923" y="21164"/>
                    <wp:lineTo x="16540" y="21164"/>
                    <wp:lineTo x="16322" y="17455"/>
                    <wp:lineTo x="21981" y="17455"/>
                    <wp:lineTo x="21763" y="13964"/>
                    <wp:lineTo x="6311" y="13964"/>
                    <wp:lineTo x="6747" y="0"/>
                    <wp:lineTo x="6311" y="-436"/>
                    <wp:lineTo x="5441" y="-436"/>
                  </wp:wrapPolygon>
                </wp:wrapThrough>
                <wp:docPr id="14" name="Group 14"/>
                <wp:cNvGraphicFramePr/>
                <a:graphic xmlns:a="http://schemas.openxmlformats.org/drawingml/2006/main">
                  <a:graphicData uri="http://schemas.microsoft.com/office/word/2010/wordprocessingGroup">
                    <wpg:wgp>
                      <wpg:cNvGrpSpPr/>
                      <wpg:grpSpPr>
                        <a:xfrm>
                          <a:off x="0" y="0"/>
                          <a:ext cx="1260475" cy="1257300"/>
                          <a:chOff x="-2" y="0"/>
                          <a:chExt cx="1261014" cy="1257520"/>
                        </a:xfrm>
                      </wpg:grpSpPr>
                      <wps:wsp>
                        <wps:cNvPr id="15" name="Text Box 15"/>
                        <wps:cNvSpPr txBox="1"/>
                        <wps:spPr>
                          <a:xfrm rot="16200000">
                            <a:off x="-407249" y="407247"/>
                            <a:ext cx="1041825" cy="22733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0B42D6" w14:textId="5DE29A3D" w:rsidR="00A6431F" w:rsidRDefault="00064D43" w:rsidP="00A6431F">
                              <w:r>
                                <w:t xml:space="preserve">Displac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Arrow Connector 16"/>
                        <wps:cNvCnPr/>
                        <wps:spPr>
                          <a:xfrm flipV="1">
                            <a:off x="346612" y="0"/>
                            <a:ext cx="0" cy="9182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346612" y="905346"/>
                            <a:ext cx="914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8"/>
                        <wps:cNvSpPr txBox="1"/>
                        <wps:spPr>
                          <a:xfrm>
                            <a:off x="464307" y="1032095"/>
                            <a:ext cx="570865" cy="2254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0FE582" w14:textId="77777777" w:rsidR="00A6431F" w:rsidRDefault="00A6431F" w:rsidP="00A6431F">
                              <w: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B87FB5" id="Group 14" o:spid="_x0000_s1036" style="position:absolute;margin-left:129.8pt;margin-top:6.5pt;width:99.25pt;height:99pt;z-index:251660288" coordorigin="" coordsize="12610,125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">
                <v:shape id="Text Box 15" o:spid="_x0000_s1037" type="#_x0000_t202" style="position:absolute;left:-4072;top:4072;width:10418;height:227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" filled="f" stroked="f">
                  <v:textbox>
                    <w:txbxContent>
                      <w:p w14:paraId="520B42D6" w14:textId="5DE29A3D" w:rsidR="00A6431F" w:rsidRDefault="00064D43" w:rsidP="00A6431F">
                        <w:r>
                          <w:t xml:space="preserve">Displacement </w:t>
                        </w:r>
                      </w:p>
                    </w:txbxContent>
                  </v:textbox>
                </v:shape>
                <v:shape id="Straight Arrow Connector 16" o:spid="_x0000_s1038" type="#_x0000_t32" style="position:absolute;left:3466;width:0;height:918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" strokecolor="#5b9bd5 [3204]" strokeweight=".5pt">
                  <v:stroke endarrow="block" joinstyle="miter"/>
                </v:shape>
                <v:shape id="Straight Arrow Connector 17" o:spid="_x0000_s1039" type="#_x0000_t32" style="position:absolute;left:3466;top:9053;width:914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" strokecolor="#5b9bd5 [3204]" strokeweight=".5pt">
                  <v:stroke endarrow="block" joinstyle="miter"/>
                </v:shape>
                <v:shape id="Text Box 18" o:spid="_x0000_s1040" type="#_x0000_t202" style="position:absolute;left:4643;top:10320;width:5708;height:22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150FE582" w14:textId="77777777" w:rsidR="00A6431F" w:rsidRDefault="00A6431F" w:rsidP="00A6431F">
                        <w:r>
                          <w:t>Time</w:t>
                        </w:r>
                      </w:p>
                    </w:txbxContent>
                  </v:textbox>
                </v:shape>
                <w10:wrap type="through"/>
              </v:group>
            </w:pict>
          </mc:Fallback>
        </mc:AlternateContent>
      </w:r>
      <w:r w:rsidR="003342D0">
        <w:rPr>
          <w:noProof/>
          <w:lang w:val="en-US" w:eastAsia="en-US"/>
        </w:rPr>
        <mc:AlternateContent>
          <mc:Choice Requires="wpg">
            <w:drawing>
              <wp:anchor distT="0" distB="0" distL="114300" distR="114300" simplePos="0" relativeHeight="251659264" behindDoc="0" locked="0" layoutInCell="1" allowOverlap="1" wp14:anchorId="075F9561" wp14:editId="20E81FF4">
                <wp:simplePos x="0" y="0"/>
                <wp:positionH relativeFrom="column">
                  <wp:posOffset>-177800</wp:posOffset>
                </wp:positionH>
                <wp:positionV relativeFrom="paragraph">
                  <wp:posOffset>86995</wp:posOffset>
                </wp:positionV>
                <wp:extent cx="1259840" cy="1257300"/>
                <wp:effectExtent l="0" t="25400" r="35560" b="0"/>
                <wp:wrapThrough wrapText="bothSides">
                  <wp:wrapPolygon edited="0">
                    <wp:start x="5444" y="-436"/>
                    <wp:lineTo x="653" y="0"/>
                    <wp:lineTo x="218" y="3491"/>
                    <wp:lineTo x="218" y="14618"/>
                    <wp:lineTo x="9363" y="17455"/>
                    <wp:lineTo x="9145" y="17455"/>
                    <wp:lineTo x="8927" y="21164"/>
                    <wp:lineTo x="16548" y="21164"/>
                    <wp:lineTo x="16331" y="17455"/>
                    <wp:lineTo x="21992" y="17455"/>
                    <wp:lineTo x="21774" y="13964"/>
                    <wp:lineTo x="6315" y="13964"/>
                    <wp:lineTo x="6750" y="0"/>
                    <wp:lineTo x="6315" y="-436"/>
                    <wp:lineTo x="5444" y="-436"/>
                  </wp:wrapPolygon>
                </wp:wrapThrough>
                <wp:docPr id="13" name="Group 13"/>
                <wp:cNvGraphicFramePr/>
                <a:graphic xmlns:a="http://schemas.openxmlformats.org/drawingml/2006/main">
                  <a:graphicData uri="http://schemas.microsoft.com/office/word/2010/wordprocessingGroup">
                    <wpg:wgp>
                      <wpg:cNvGrpSpPr/>
                      <wpg:grpSpPr>
                        <a:xfrm>
                          <a:off x="0" y="0"/>
                          <a:ext cx="1259840" cy="1257300"/>
                          <a:chOff x="-5" y="-1"/>
                          <a:chExt cx="1261017" cy="1257521"/>
                        </a:xfrm>
                      </wpg:grpSpPr>
                      <wps:wsp>
                        <wps:cNvPr id="6" name="Text Box 6"/>
                        <wps:cNvSpPr txBox="1"/>
                        <wps:spPr>
                          <a:xfrm rot="16200000">
                            <a:off x="-385305" y="385299"/>
                            <a:ext cx="997934" cy="22733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E476EF" w14:textId="265DCC94" w:rsidR="00A6431F" w:rsidRDefault="003342D0" w:rsidP="00A6431F">
                              <w:r>
                                <w:t xml:space="preserve">Displac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Straight Arrow Connector 7"/>
                        <wps:cNvCnPr/>
                        <wps:spPr>
                          <a:xfrm flipV="1">
                            <a:off x="346612" y="0"/>
                            <a:ext cx="0" cy="9182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wps:spPr>
                          <a:xfrm>
                            <a:off x="346612" y="905346"/>
                            <a:ext cx="914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Text Box 11"/>
                        <wps:cNvSpPr txBox="1"/>
                        <wps:spPr>
                          <a:xfrm>
                            <a:off x="464307" y="1032095"/>
                            <a:ext cx="570865" cy="2254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B365F8" w14:textId="77777777" w:rsidR="00A6431F" w:rsidRDefault="00A6431F" w:rsidP="00A6431F">
                              <w: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5F9561" id="Group 13" o:spid="_x0000_s1041" style="position:absolute;margin-left:-14pt;margin-top:6.85pt;width:99.2pt;height:99pt;z-index:251659264;mso-width-relative:margin" coordorigin="" coordsize="12610,125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">
                <v:shape id="Text Box 6" o:spid="_x0000_s1042" type="#_x0000_t202" style="position:absolute;left:-3853;top:3853;width:9979;height:227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" filled="f" stroked="f">
                  <v:textbox>
                    <w:txbxContent>
                      <w:p w14:paraId="1DE476EF" w14:textId="265DCC94" w:rsidR="00A6431F" w:rsidRDefault="003342D0" w:rsidP="00A6431F">
                        <w:r>
                          <w:t xml:space="preserve">Displacement </w:t>
                        </w:r>
                      </w:p>
                    </w:txbxContent>
                  </v:textbox>
                </v:shape>
                <v:shape id="Straight Arrow Connector 7" o:spid="_x0000_s1043" type="#_x0000_t32" style="position:absolute;left:3466;width:0;height:918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" strokecolor="#5b9bd5 [3204]" strokeweight=".5pt">
                  <v:stroke endarrow="block" joinstyle="miter"/>
                </v:shape>
                <v:shape id="Straight Arrow Connector 9" o:spid="_x0000_s1044" type="#_x0000_t32" style="position:absolute;left:3466;top:9053;width:914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" strokecolor="#5b9bd5 [3204]" strokeweight=".5pt">
                  <v:stroke endarrow="block" joinstyle="miter"/>
                </v:shape>
                <v:shape id="Text Box 11" o:spid="_x0000_s1045" type="#_x0000_t202" style="position:absolute;left:4643;top:10320;width:5708;height:22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" filled="f" stroked="f">
                  <v:textbox>
                    <w:txbxContent>
                      <w:p w14:paraId="60B365F8" w14:textId="77777777" w:rsidR="00A6431F" w:rsidRDefault="00A6431F" w:rsidP="00A6431F">
                        <w:r>
                          <w:t>Time</w:t>
                        </w:r>
                      </w:p>
                    </w:txbxContent>
                  </v:textbox>
                </v:shape>
                <w10:wrap type="through"/>
              </v:group>
            </w:pict>
          </mc:Fallback>
        </mc:AlternateContent>
      </w:r>
    </w:p>
    <w:p w14:paraId="43598AF2" w14:textId="77777777" w:rsidR="00A6431F" w:rsidRDefault="00A6431F" w:rsidP="00A6431F"/>
    <w:p w14:paraId="5D342F91" w14:textId="77777777" w:rsidR="00A6431F" w:rsidRDefault="00A6431F" w:rsidP="00A6431F">
      <w:r>
        <w:rPr>
          <w:noProof/>
          <w:lang w:val="en-US" w:eastAsia="en-US"/>
        </w:rPr>
        <mc:AlternateContent>
          <mc:Choice Requires="wps">
            <w:drawing>
              <wp:anchor distT="0" distB="0" distL="114300" distR="114300" simplePos="0" relativeHeight="251664384" behindDoc="0" locked="0" layoutInCell="1" allowOverlap="1" wp14:anchorId="02EE3F15" wp14:editId="08F6B6DD">
                <wp:simplePos x="0" y="0"/>
                <wp:positionH relativeFrom="column">
                  <wp:posOffset>1994535</wp:posOffset>
                </wp:positionH>
                <wp:positionV relativeFrom="paragraph">
                  <wp:posOffset>26670</wp:posOffset>
                </wp:positionV>
                <wp:extent cx="800100" cy="685800"/>
                <wp:effectExtent l="0" t="0" r="38100" b="25400"/>
                <wp:wrapNone/>
                <wp:docPr id="30" name="Straight Connector 30"/>
                <wp:cNvGraphicFramePr/>
                <a:graphic xmlns:a="http://schemas.openxmlformats.org/drawingml/2006/main">
                  <a:graphicData uri="http://schemas.microsoft.com/office/word/2010/wordprocessingShape">
                    <wps:wsp>
                      <wps:cNvCnPr/>
                      <wps:spPr>
                        <a:xfrm>
                          <a:off x="0" y="0"/>
                          <a:ext cx="800100" cy="685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7199DC51" id="Straight Connector 30"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57.05pt,2.1pt" to="220.05pt,56.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663360" behindDoc="0" locked="0" layoutInCell="1" allowOverlap="1" wp14:anchorId="7BD1F288" wp14:editId="40524FB8">
                <wp:simplePos x="0" y="0"/>
                <wp:positionH relativeFrom="column">
                  <wp:posOffset>165735</wp:posOffset>
                </wp:positionH>
                <wp:positionV relativeFrom="paragraph">
                  <wp:posOffset>26670</wp:posOffset>
                </wp:positionV>
                <wp:extent cx="800100" cy="685800"/>
                <wp:effectExtent l="0" t="0" r="38100" b="25400"/>
                <wp:wrapNone/>
                <wp:docPr id="29" name="Straight Connector 29"/>
                <wp:cNvGraphicFramePr/>
                <a:graphic xmlns:a="http://schemas.openxmlformats.org/drawingml/2006/main">
                  <a:graphicData uri="http://schemas.microsoft.com/office/word/2010/wordprocessingShape">
                    <wps:wsp>
                      <wps:cNvCnPr/>
                      <wps:spPr>
                        <a:xfrm flipV="1">
                          <a:off x="0" y="0"/>
                          <a:ext cx="800100" cy="685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2405FC68" id="Straight Connector 29"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3.05pt,2.1pt" to="76.05pt,56.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" strokecolor="#5b9bd5 [3204]" strokeweight=".5pt">
                <v:stroke joinstyle="miter"/>
              </v:line>
            </w:pict>
          </mc:Fallback>
        </mc:AlternateContent>
      </w:r>
    </w:p>
    <w:p w14:paraId="3611BCB8" w14:textId="77777777" w:rsidR="00A6431F" w:rsidRDefault="00A6431F" w:rsidP="00A6431F"/>
    <w:p w14:paraId="6181C006" w14:textId="77777777" w:rsidR="00A6431F" w:rsidRDefault="00A6431F" w:rsidP="00A6431F"/>
    <w:p w14:paraId="49B09692" w14:textId="77777777" w:rsidR="00A6431F" w:rsidRDefault="00A6431F" w:rsidP="00A6431F"/>
    <w:p w14:paraId="168D4A90" w14:textId="77777777" w:rsidR="00A6431F" w:rsidRDefault="00A6431F" w:rsidP="00A6431F"/>
    <w:p w14:paraId="457242E4" w14:textId="77777777" w:rsidR="00A6431F" w:rsidRDefault="00A6431F" w:rsidP="00A6431F"/>
    <w:p w14:paraId="4B7CF0BB" w14:textId="77777777" w:rsidR="00A6431F" w:rsidRDefault="00A6431F" w:rsidP="00A6431F"/>
    <w:p w14:paraId="132C0FDA" w14:textId="77777777" w:rsidR="00A6431F" w:rsidRDefault="00A6431F" w:rsidP="00A6431F"/>
    <w:p w14:paraId="1C68D07A" w14:textId="77777777" w:rsidR="00A6431F" w:rsidRDefault="00A6431F" w:rsidP="00A6431F">
      <w:pPr>
        <w:ind w:left="2552" w:hanging="2881"/>
        <w:jc w:val="right"/>
      </w:pPr>
      <w:r>
        <w:t xml:space="preserve">Constant positive Velocity </w:t>
      </w:r>
      <w:r>
        <w:tab/>
        <w:t xml:space="preserve">Constant negative velocity </w:t>
      </w:r>
      <w:r>
        <w:tab/>
        <w:t xml:space="preserve">    Increasing positive velocity</w:t>
      </w:r>
      <w:r>
        <w:tab/>
        <w:t xml:space="preserve">Decreasing negative velocity </w:t>
      </w:r>
    </w:p>
    <w:p w14:paraId="7C128739" w14:textId="77777777" w:rsidR="00A6431F" w:rsidRDefault="00A6431F" w:rsidP="00A6431F">
      <w:r>
        <w:t xml:space="preserve">A negative slope means a negative velocity, and a curved shape means the velocity is changing (accelerating).  The steeper the slope the greater the velocity.   </w:t>
      </w:r>
    </w:p>
    <w:p w14:paraId="6DDA8AAB" w14:textId="77777777" w:rsidR="00A6431F" w:rsidRDefault="00A6431F" w:rsidP="00A6431F"/>
    <w:p w14:paraId="7406B0CA" w14:textId="77777777" w:rsidR="00A6431F" w:rsidRDefault="00A6431F" w:rsidP="00A6431F">
      <w:pPr>
        <w:rPr>
          <w:rStyle w:val="IntenseReference"/>
          <w:sz w:val="24"/>
        </w:rPr>
      </w:pPr>
      <w:r w:rsidRPr="003E16B5">
        <w:rPr>
          <w:rStyle w:val="IntenseReference"/>
          <w:sz w:val="24"/>
        </w:rPr>
        <w:t>Example</w:t>
      </w:r>
    </w:p>
    <w:p w14:paraId="3FB91A29" w14:textId="77777777" w:rsidR="00A6431F" w:rsidRDefault="00A6431F" w:rsidP="00A6431F">
      <w:r>
        <w:t xml:space="preserve">A sprinter is in a 100m race.  She starts at rest and takes off when the gun fires running steadily faster until she gets to her fastest pace.  Qualitatively describe the sprinters motion immediately after the gun fires. </w:t>
      </w:r>
    </w:p>
    <w:p w14:paraId="3B2D7C93" w14:textId="77777777" w:rsidR="00A6431F" w:rsidRDefault="00A6431F" w:rsidP="00A6431F">
      <w:pPr>
        <w:pStyle w:val="ListParagraph"/>
        <w:numPr>
          <w:ilvl w:val="0"/>
          <w:numId w:val="3"/>
        </w:numPr>
        <w:rPr>
          <w:rStyle w:val="IntenseReference"/>
          <w:b w:val="0"/>
          <w:bCs w:val="0"/>
          <w:smallCaps w:val="0"/>
          <w:color w:val="auto"/>
          <w:spacing w:val="0"/>
        </w:rPr>
      </w:pPr>
      <w:r>
        <w:rPr>
          <w:rStyle w:val="IntenseReference"/>
          <w:b w:val="0"/>
          <w:bCs w:val="0"/>
          <w:smallCaps w:val="0"/>
          <w:color w:val="auto"/>
          <w:spacing w:val="0"/>
        </w:rPr>
        <w:t xml:space="preserve">The sprinter is moving faster and faster in the positive direction towards the finish line.  Their velocity is increasing at a constant rate. </w:t>
      </w:r>
    </w:p>
    <w:p w14:paraId="5B10D989" w14:textId="77777777" w:rsidR="00A6431F" w:rsidRPr="00917AF7" w:rsidRDefault="00A6431F" w:rsidP="00A6431F">
      <w:pPr>
        <w:rPr>
          <w:rStyle w:val="IntenseReference"/>
          <w:b w:val="0"/>
          <w:bCs w:val="0"/>
          <w:smallCaps w:val="0"/>
          <w:color w:val="auto"/>
          <w:spacing w:val="0"/>
        </w:rPr>
      </w:pPr>
    </w:p>
    <w:p w14:paraId="30763736" w14:textId="77777777" w:rsidR="00A6431F" w:rsidRPr="00917AF7" w:rsidRDefault="00A6431F" w:rsidP="00A6431F">
      <w:pPr>
        <w:rPr>
          <w:rStyle w:val="IntenseReference"/>
          <w:sz w:val="24"/>
        </w:rPr>
      </w:pPr>
      <w:r w:rsidRPr="00917AF7">
        <w:rPr>
          <w:rStyle w:val="IntenseReference"/>
          <w:sz w:val="24"/>
        </w:rPr>
        <w:t>Example</w:t>
      </w:r>
    </w:p>
    <w:p w14:paraId="4230CF4F" w14:textId="77777777" w:rsidR="00A6431F" w:rsidRDefault="00A6431F" w:rsidP="00A6431F">
      <w:pPr>
        <w:pStyle w:val="ListParagraph"/>
        <w:numPr>
          <w:ilvl w:val="0"/>
          <w:numId w:val="4"/>
        </w:numPr>
        <w:rPr>
          <w:rStyle w:val="IntenseReference"/>
          <w:b w:val="0"/>
          <w:bCs w:val="0"/>
          <w:smallCaps w:val="0"/>
          <w:color w:val="auto"/>
          <w:spacing w:val="0"/>
        </w:rPr>
      </w:pPr>
      <w:r>
        <w:rPr>
          <w:rStyle w:val="IntenseReference"/>
          <w:b w:val="0"/>
          <w:bCs w:val="0"/>
          <w:smallCaps w:val="0"/>
          <w:color w:val="auto"/>
          <w:spacing w:val="0"/>
        </w:rPr>
        <w:t xml:space="preserve">A car is started by rolling it downhill out of gear. </w:t>
      </w:r>
    </w:p>
    <w:p w14:paraId="658DE87B" w14:textId="77777777" w:rsidR="00A6431F" w:rsidRDefault="00A6431F" w:rsidP="00A6431F">
      <w:pPr>
        <w:pStyle w:val="ListParagraph"/>
        <w:numPr>
          <w:ilvl w:val="0"/>
          <w:numId w:val="4"/>
        </w:numPr>
        <w:rPr>
          <w:rStyle w:val="IntenseReference"/>
          <w:b w:val="0"/>
          <w:bCs w:val="0"/>
          <w:smallCaps w:val="0"/>
          <w:color w:val="auto"/>
          <w:spacing w:val="0"/>
        </w:rPr>
      </w:pPr>
      <w:r>
        <w:rPr>
          <w:rStyle w:val="IntenseReference"/>
          <w:b w:val="0"/>
          <w:bCs w:val="0"/>
          <w:smallCaps w:val="0"/>
          <w:color w:val="auto"/>
          <w:spacing w:val="0"/>
        </w:rPr>
        <w:t>When it is going sufficiently fast the gears are engaged.  This starts the car successfully and the car is driven to the bottom of the hill</w:t>
      </w:r>
    </w:p>
    <w:p w14:paraId="101CAE46" w14:textId="77777777" w:rsidR="00A6431F" w:rsidRDefault="00A6431F" w:rsidP="00A6431F">
      <w:pPr>
        <w:pStyle w:val="ListParagraph"/>
        <w:numPr>
          <w:ilvl w:val="0"/>
          <w:numId w:val="4"/>
        </w:numPr>
        <w:rPr>
          <w:rStyle w:val="IntenseReference"/>
          <w:b w:val="0"/>
          <w:bCs w:val="0"/>
          <w:smallCaps w:val="0"/>
          <w:color w:val="auto"/>
          <w:spacing w:val="0"/>
        </w:rPr>
      </w:pPr>
      <w:r>
        <w:rPr>
          <w:rStyle w:val="IntenseReference"/>
          <w:b w:val="0"/>
          <w:bCs w:val="0"/>
          <w:smallCaps w:val="0"/>
          <w:color w:val="auto"/>
          <w:spacing w:val="0"/>
        </w:rPr>
        <w:t xml:space="preserve">The car is then stopped. </w:t>
      </w:r>
    </w:p>
    <w:p w14:paraId="37566303" w14:textId="77777777" w:rsidR="00A6431F" w:rsidRDefault="00A6431F" w:rsidP="00A6431F">
      <w:r>
        <w:t xml:space="preserve">The position vs time graph of the car is given.  Complete the velocity vs time graph.  </w:t>
      </w:r>
    </w:p>
    <w:p w14:paraId="08212AAF" w14:textId="77777777" w:rsidR="00A6431F" w:rsidRDefault="00A6431F" w:rsidP="00A6431F">
      <w:r>
        <w:rPr>
          <w:noProof/>
          <w:lang w:val="en-US" w:eastAsia="en-US"/>
        </w:rPr>
        <w:drawing>
          <wp:inline distT="0" distB="0" distL="0" distR="0" wp14:anchorId="30C92E5F" wp14:editId="52CA06E4">
            <wp:extent cx="3444949" cy="1729734"/>
            <wp:effectExtent l="0" t="0" r="0" b="0"/>
            <wp:docPr id="1" name="Picture 1" descr="/Users/katdogs/Desktop/Screen Shot 2017-08-08 at 4.16.2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katdogs/Desktop/Screen Shot 2017-08-08 at 4.16.21 P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74872" cy="1744758"/>
                    </a:xfrm>
                    <a:prstGeom prst="rect">
                      <a:avLst/>
                    </a:prstGeom>
                    <a:noFill/>
                    <a:ln>
                      <a:noFill/>
                    </a:ln>
                  </pic:spPr>
                </pic:pic>
              </a:graphicData>
            </a:graphic>
          </wp:inline>
        </w:drawing>
      </w:r>
    </w:p>
    <w:p w14:paraId="7B6F1EB6" w14:textId="77777777" w:rsidR="00A6431F" w:rsidRDefault="00A6431F" w:rsidP="00A6431F"/>
    <w:p w14:paraId="70FA3396" w14:textId="48FD989F" w:rsidR="00A6431F" w:rsidRDefault="00A6431F" w:rsidP="00A6431F">
      <w:pPr>
        <w:pStyle w:val="ListParagraph"/>
        <w:numPr>
          <w:ilvl w:val="0"/>
          <w:numId w:val="3"/>
        </w:numPr>
      </w:pPr>
      <w:r>
        <w:t>If we consider the velocity as the slope of the po</w:t>
      </w:r>
      <w:r w:rsidR="006211D4">
        <w:t>sition graph in each se</w:t>
      </w:r>
      <w:r w:rsidR="00D8662A">
        <w:t>ction, 0-2s, 2-5s, 5-</w:t>
      </w:r>
      <w:r w:rsidR="006211D4">
        <w:t xml:space="preserve">10s and 10-15s </w:t>
      </w:r>
      <w:r>
        <w:t xml:space="preserve">we can simplify the problem.  </w:t>
      </w:r>
    </w:p>
    <w:p w14:paraId="4999EAEB" w14:textId="2B611C7F" w:rsidR="00A6431F" w:rsidRDefault="006211D4" w:rsidP="00A6431F">
      <w:pPr>
        <w:pStyle w:val="ListParagraph"/>
        <w:numPr>
          <w:ilvl w:val="0"/>
          <w:numId w:val="3"/>
        </w:numPr>
      </w:pPr>
      <w:r>
        <w:t>Firstly, the section 0-2s</w:t>
      </w:r>
      <w:r w:rsidR="00A6431F">
        <w:t xml:space="preserve">.  </w:t>
      </w:r>
      <w:bookmarkStart w:id="0" w:name="_GoBack"/>
      <w:bookmarkEnd w:id="0"/>
    </w:p>
    <w:p w14:paraId="30D602BA" w14:textId="5563C136" w:rsidR="00A6431F" w:rsidRDefault="00A6431F" w:rsidP="00A6431F">
      <w:pPr>
        <w:pStyle w:val="ListParagraph"/>
      </w:pPr>
      <w:r>
        <w:t xml:space="preserve">The position is changing with a slope that is increasing in steepness </w:t>
      </w:r>
      <w:r w:rsidR="006211D4">
        <w:t xml:space="preserve">in the shape of a parabola, this means the velocity graph will appear </w:t>
      </w:r>
      <w:r w:rsidR="00D8662A">
        <w:t>as a straight line with a positive gradient.</w:t>
      </w:r>
    </w:p>
    <w:p w14:paraId="6EF823CF" w14:textId="23F6F226" w:rsidR="00D8662A" w:rsidRDefault="00D8662A" w:rsidP="00D8662A">
      <w:pPr>
        <w:pStyle w:val="ListParagraph"/>
        <w:numPr>
          <w:ilvl w:val="0"/>
          <w:numId w:val="16"/>
        </w:numPr>
      </w:pPr>
      <w:r>
        <w:t xml:space="preserve">Secondly, in the section from 2-5s. </w:t>
      </w:r>
    </w:p>
    <w:p w14:paraId="11BE853E" w14:textId="1A3C19AC" w:rsidR="00D8662A" w:rsidRDefault="00D8662A" w:rsidP="00D8662A">
      <w:pPr>
        <w:pStyle w:val="ListParagraph"/>
      </w:pPr>
      <w:proofErr w:type="gramStart"/>
      <w:r>
        <w:lastRenderedPageBreak/>
        <w:t>Again</w:t>
      </w:r>
      <w:proofErr w:type="gramEnd"/>
      <w:r>
        <w:t xml:space="preserve"> the position is changing with an increasing slope in the shape of a parabola.  However, this time it is increasing at a slower rate.  This means the velocity graph will be a straight line with a positive gradient slightly less than the gradient in the first section. </w:t>
      </w:r>
    </w:p>
    <w:p w14:paraId="0EB1A30B" w14:textId="25E228DE" w:rsidR="00D8662A" w:rsidRDefault="00D8662A" w:rsidP="00D8662A">
      <w:pPr>
        <w:pStyle w:val="ListParagraph"/>
        <w:numPr>
          <w:ilvl w:val="0"/>
          <w:numId w:val="16"/>
        </w:numPr>
      </w:pPr>
      <w:r>
        <w:t>Thirdly, in the section from 5-10s</w:t>
      </w:r>
    </w:p>
    <w:p w14:paraId="58DF8053" w14:textId="2D3E73AF" w:rsidR="00A6431F" w:rsidRDefault="00A6431F" w:rsidP="00A6431F">
      <w:pPr>
        <w:pStyle w:val="ListParagraph"/>
      </w:pPr>
      <w:r>
        <w:t>The position is changing with a constant positive slo</w:t>
      </w:r>
      <w:r w:rsidR="00D8662A">
        <w:t>pe. This means the velocity is unchanging</w:t>
      </w:r>
      <w:r>
        <w:t xml:space="preserve"> so the velocity graph will be flat for this period </w:t>
      </w:r>
    </w:p>
    <w:p w14:paraId="114ADF0D" w14:textId="5259FCEC" w:rsidR="00A6431F" w:rsidRDefault="00D8662A" w:rsidP="00A6431F">
      <w:pPr>
        <w:pStyle w:val="ListParagraph"/>
        <w:numPr>
          <w:ilvl w:val="0"/>
          <w:numId w:val="6"/>
        </w:numPr>
      </w:pPr>
      <w:r>
        <w:t>Lastly, the section from 10-15s.</w:t>
      </w:r>
    </w:p>
    <w:p w14:paraId="005BA29C" w14:textId="74F65061" w:rsidR="00A6431F" w:rsidRDefault="00A6431F" w:rsidP="00A6431F">
      <w:pPr>
        <w:pStyle w:val="ListParagraph"/>
      </w:pPr>
      <w:r>
        <w:t xml:space="preserve">The position is again changing with a positive </w:t>
      </w:r>
      <w:proofErr w:type="gramStart"/>
      <w:r>
        <w:t>slope</w:t>
      </w:r>
      <w:proofErr w:type="gramEnd"/>
      <w:r>
        <w:t xml:space="preserve"> but the slope is decreasing with time and levelling off until 15s where it remains constant.  </w:t>
      </w:r>
      <w:proofErr w:type="gramStart"/>
      <w:r>
        <w:t>So</w:t>
      </w:r>
      <w:proofErr w:type="gramEnd"/>
      <w:r>
        <w:t xml:space="preserve"> the velocity is slightly more complicated, the velocity is still positive in </w:t>
      </w:r>
      <w:r w:rsidR="00D8662A">
        <w:t>the last section,</w:t>
      </w:r>
      <w:r>
        <w:t xml:space="preserve"> however now it is decreasing as the car slows down to a stop at a constant position. </w:t>
      </w:r>
    </w:p>
    <w:p w14:paraId="5679E694" w14:textId="77777777" w:rsidR="00A6431F" w:rsidRDefault="00A6431F" w:rsidP="00A6431F">
      <w:pPr>
        <w:pStyle w:val="ListParagraph"/>
        <w:numPr>
          <w:ilvl w:val="0"/>
          <w:numId w:val="6"/>
        </w:numPr>
      </w:pPr>
      <w:r>
        <w:t xml:space="preserve">Combining each of the sections we obtain the final velocity graph. </w:t>
      </w:r>
    </w:p>
    <w:p w14:paraId="1D8FA68B" w14:textId="77777777" w:rsidR="00A6431F" w:rsidRDefault="00A6431F" w:rsidP="00A6431F"/>
    <w:p w14:paraId="2AF4DE24" w14:textId="77777777" w:rsidR="00A6431F" w:rsidRDefault="00A6431F" w:rsidP="00A6431F">
      <w:r>
        <w:rPr>
          <w:noProof/>
          <w:lang w:val="en-US" w:eastAsia="en-US"/>
        </w:rPr>
        <w:drawing>
          <wp:inline distT="0" distB="0" distL="0" distR="0" wp14:anchorId="1C9CB2D9" wp14:editId="4285F9C3">
            <wp:extent cx="4168294" cy="1425401"/>
            <wp:effectExtent l="0" t="0" r="0" b="0"/>
            <wp:docPr id="2" name="Picture 2" descr="/Users/katdogs/Desktop/Screen Shot 2017-08-08 at 4.24.5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katdogs/Desktop/Screen Shot 2017-08-08 at 4.24.57 P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06109" cy="1438332"/>
                    </a:xfrm>
                    <a:prstGeom prst="rect">
                      <a:avLst/>
                    </a:prstGeom>
                    <a:noFill/>
                    <a:ln>
                      <a:noFill/>
                    </a:ln>
                  </pic:spPr>
                </pic:pic>
              </a:graphicData>
            </a:graphic>
          </wp:inline>
        </w:drawing>
      </w:r>
    </w:p>
    <w:p w14:paraId="0EFAD509" w14:textId="77777777" w:rsidR="00A6431F" w:rsidRPr="001B4A83" w:rsidRDefault="00A6431F" w:rsidP="00A6431F">
      <w:pPr>
        <w:rPr>
          <w:b/>
          <w:bCs/>
          <w:smallCaps/>
          <w:color w:val="5B9BD5" w:themeColor="accent1"/>
          <w:spacing w:val="5"/>
          <w:sz w:val="24"/>
        </w:rPr>
      </w:pPr>
    </w:p>
    <w:p w14:paraId="47CB7876" w14:textId="77777777" w:rsidR="00A6431F" w:rsidRPr="003E16B5" w:rsidRDefault="00A6431F" w:rsidP="00A6431F">
      <w:pPr>
        <w:rPr>
          <w:rStyle w:val="IntenseReference"/>
          <w:sz w:val="24"/>
        </w:rPr>
      </w:pPr>
      <w:r w:rsidRPr="003E16B5">
        <w:rPr>
          <w:rStyle w:val="IntenseReference"/>
          <w:sz w:val="24"/>
        </w:rPr>
        <w:t>Example</w:t>
      </w:r>
    </w:p>
    <w:p w14:paraId="63D91790" w14:textId="77777777" w:rsidR="00A6431F" w:rsidRDefault="00A6431F" w:rsidP="00A6431F">
      <w:r>
        <w:t xml:space="preserve">Below is the velocity vs time graph of a car driving on a straight road. Qualitatively describe the motion of the car. </w:t>
      </w:r>
    </w:p>
    <w:p w14:paraId="1A69E135" w14:textId="77777777" w:rsidR="00A6431F" w:rsidRDefault="00A6431F" w:rsidP="00A6431F"/>
    <w:p w14:paraId="6AF16553" w14:textId="77777777" w:rsidR="00A6431F" w:rsidRDefault="00A6431F" w:rsidP="00A6431F">
      <w:r>
        <w:t xml:space="preserve">  </w:t>
      </w:r>
      <w:r>
        <w:rPr>
          <w:noProof/>
          <w:lang w:val="en-US" w:eastAsia="en-US"/>
        </w:rPr>
        <w:drawing>
          <wp:inline distT="0" distB="0" distL="0" distR="0" wp14:anchorId="28CB79E5" wp14:editId="5DBDA490">
            <wp:extent cx="3668232" cy="2067475"/>
            <wp:effectExtent l="0" t="0" r="2540" b="3175"/>
            <wp:docPr id="3" name="Picture 3" descr="/Users/katdogs/Desktop/Screen Shot 2017-08-08 at 4.46.2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katdogs/Desktop/Screen Shot 2017-08-08 at 4.46.26 P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1211" cy="2091698"/>
                    </a:xfrm>
                    <a:prstGeom prst="rect">
                      <a:avLst/>
                    </a:prstGeom>
                    <a:noFill/>
                    <a:ln>
                      <a:noFill/>
                    </a:ln>
                  </pic:spPr>
                </pic:pic>
              </a:graphicData>
            </a:graphic>
          </wp:inline>
        </w:drawing>
      </w:r>
    </w:p>
    <w:p w14:paraId="49C90E66" w14:textId="77777777" w:rsidR="00A6431F" w:rsidRDefault="00A6431F" w:rsidP="00A6431F"/>
    <w:p w14:paraId="413A329A" w14:textId="77777777" w:rsidR="00A6431F" w:rsidRDefault="00A6431F" w:rsidP="00A6431F">
      <w:pPr>
        <w:pStyle w:val="ListParagraph"/>
        <w:numPr>
          <w:ilvl w:val="0"/>
          <w:numId w:val="6"/>
        </w:numPr>
      </w:pPr>
      <w:proofErr w:type="gramStart"/>
      <w:r>
        <w:t>Again</w:t>
      </w:r>
      <w:proofErr w:type="gramEnd"/>
      <w:r>
        <w:t xml:space="preserve"> we will cut the velocity into sections and describe the motion piece by piece first. </w:t>
      </w:r>
    </w:p>
    <w:p w14:paraId="70B405B9" w14:textId="77777777" w:rsidR="00A6431F" w:rsidRDefault="00A6431F" w:rsidP="00A6431F">
      <w:pPr>
        <w:pStyle w:val="ListParagraph"/>
        <w:numPr>
          <w:ilvl w:val="0"/>
          <w:numId w:val="6"/>
        </w:numPr>
      </w:pPr>
      <w:r>
        <w:t xml:space="preserve">So, firstly, considering the velocity from time=0min to time=1min.  The velocity is constantly increasing in the positive </w:t>
      </w:r>
      <w:proofErr w:type="gramStart"/>
      <w:r>
        <w:t>direction</w:t>
      </w:r>
      <w:proofErr w:type="gramEnd"/>
      <w:r>
        <w:t xml:space="preserve"> so the car is accelerating at a constant rate forwards in the first minute.</w:t>
      </w:r>
    </w:p>
    <w:p w14:paraId="454C8ADC" w14:textId="77777777" w:rsidR="00A6431F" w:rsidRDefault="00A6431F" w:rsidP="00A6431F">
      <w:pPr>
        <w:pStyle w:val="ListParagraph"/>
        <w:numPr>
          <w:ilvl w:val="0"/>
          <w:numId w:val="6"/>
        </w:numPr>
      </w:pPr>
      <w:r>
        <w:t xml:space="preserve">In the second part from t=1 to t=2, the velocity is flat and positive.  </w:t>
      </w:r>
      <w:proofErr w:type="gramStart"/>
      <w:r>
        <w:t>So</w:t>
      </w:r>
      <w:proofErr w:type="gramEnd"/>
      <w:r>
        <w:t xml:space="preserve"> the car is moving with a constant velocity in the positive direction.</w:t>
      </w:r>
    </w:p>
    <w:p w14:paraId="2477EF1E" w14:textId="77777777" w:rsidR="00A6431F" w:rsidRDefault="00A6431F" w:rsidP="00A6431F">
      <w:pPr>
        <w:pStyle w:val="ListParagraph"/>
        <w:numPr>
          <w:ilvl w:val="0"/>
          <w:numId w:val="6"/>
        </w:numPr>
      </w:pPr>
      <w:r>
        <w:t xml:space="preserve">From t=2min to t=3min, the velocity is still positive but is now decreasing towards zero.  </w:t>
      </w:r>
      <w:proofErr w:type="gramStart"/>
      <w:r>
        <w:t>So</w:t>
      </w:r>
      <w:proofErr w:type="gramEnd"/>
      <w:r>
        <w:t xml:space="preserve"> the car is still moving in the positive direction however at a decreasing rate toward zero velocity which it reaches for an instant at t=3min. </w:t>
      </w:r>
    </w:p>
    <w:p w14:paraId="281D1988" w14:textId="77777777" w:rsidR="00A6431F" w:rsidRDefault="00A6431F" w:rsidP="00A6431F">
      <w:pPr>
        <w:pStyle w:val="ListParagraph"/>
        <w:numPr>
          <w:ilvl w:val="0"/>
          <w:numId w:val="6"/>
        </w:numPr>
      </w:pPr>
      <w:r>
        <w:t xml:space="preserve">From t=3min to t=4min, the velocity is now negative and increasing in magnitude.  Now the car’s velocity is increasing with constant acceleration in the negative direction.  </w:t>
      </w:r>
    </w:p>
    <w:p w14:paraId="529CAE22" w14:textId="2C2B1A33" w:rsidR="00CA60D0" w:rsidRPr="00B335BA" w:rsidRDefault="00A6431F" w:rsidP="00A6431F">
      <w:pPr>
        <w:pStyle w:val="ListParagraph"/>
        <w:numPr>
          <w:ilvl w:val="0"/>
          <w:numId w:val="6"/>
        </w:numPr>
      </w:pPr>
      <w:r>
        <w:t xml:space="preserve">Lastly from t=4min to t=5min.  The velocity is again negative, however it is approaching zero, so the magnitude is decreasing. </w:t>
      </w:r>
      <w:proofErr w:type="gramStart"/>
      <w:r>
        <w:t>Thus</w:t>
      </w:r>
      <w:proofErr w:type="gramEnd"/>
      <w:r>
        <w:t xml:space="preserve"> the velocity of the car is constantly decreasing in the negative direction until it reaches rest at t=5min. </w:t>
      </w:r>
    </w:p>
    <w:sectPr w:rsidR="00CA60D0" w:rsidRPr="00B335BA" w:rsidSect="0060404C">
      <w:headerReference w:type="default" r:id="rId10"/>
      <w:footerReference w:type="default" r:id="rId11"/>
      <w:headerReference w:type="first" r:id="rId12"/>
      <w:footerReference w:type="first" r:id="rId13"/>
      <w:pgSz w:w="11906" w:h="16838" w:code="9"/>
      <w:pgMar w:top="1440" w:right="849"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0779F" w14:textId="77777777" w:rsidR="00CF5EE9" w:rsidRDefault="00CF5EE9">
      <w:r>
        <w:separator/>
      </w:r>
    </w:p>
  </w:endnote>
  <w:endnote w:type="continuationSeparator" w:id="0">
    <w:p w14:paraId="68AD5920" w14:textId="77777777" w:rsidR="00CF5EE9" w:rsidRDefault="00CF5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A6431F">
      <w:rPr>
        <w:noProof/>
      </w:rPr>
      <w:t>2</w:t>
    </w:r>
    <w:r w:rsidR="009E2B6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B2065" w14:textId="77777777" w:rsidR="00CF5EE9" w:rsidRDefault="00CF5EE9">
      <w:r>
        <w:separator/>
      </w:r>
    </w:p>
  </w:footnote>
  <w:footnote w:type="continuationSeparator" w:id="0">
    <w:p w14:paraId="138A80C3" w14:textId="77777777" w:rsidR="00CF5EE9" w:rsidRDefault="00CF5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D3CC11" w14:textId="601B002D" w:rsidR="0060404C" w:rsidRDefault="00002C90" w:rsidP="0060404C">
    <w:pPr>
      <w:pStyle w:val="HeaderFirstPage"/>
      <w:spacing w:before="240"/>
    </w:pPr>
    <w:r>
      <w:t xml:space="preserve">HSC Physics Module </w:t>
    </w:r>
    <w:r w:rsidR="00313CCD">
      <w:t>1</w:t>
    </w:r>
    <w:r w:rsidR="0060404C">
      <w:t xml:space="preserve"> – </w:t>
    </w:r>
    <w:r w:rsidR="00EA535F">
      <w:t xml:space="preserve">Kinematics </w:t>
    </w:r>
    <w:r w:rsidR="00EA535F">
      <w:br/>
      <w:t>Motion in a Line</w:t>
    </w:r>
  </w:p>
  <w:p w14:paraId="549CEB92"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E40E2F" w:rsidRPr="00BE0B4B" w:rsidRDefault="009E2B63" w:rsidP="00BE0B4B">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D6F81B" w14:textId="01E13515" w:rsidR="00206EE3" w:rsidRDefault="009E2B63" w:rsidP="00206EE3">
    <w:pPr>
      <w:pStyle w:val="HeaderFirstPage"/>
      <w:spacing w:before="240"/>
    </w:pPr>
    <w:r>
      <w:t xml:space="preserve">HSC Physics Module </w:t>
    </w:r>
    <w:r w:rsidR="00C941CC">
      <w:t xml:space="preserve">1 – </w:t>
    </w:r>
    <w:r w:rsidR="00EA535F">
      <w:t xml:space="preserve">Kinematics </w:t>
    </w:r>
    <w:r w:rsidR="00EA535F">
      <w:br/>
      <w:t xml:space="preserve">Motion </w:t>
    </w:r>
    <w:r w:rsidR="00A6431F">
      <w:t>in a Line</w:t>
    </w:r>
  </w:p>
  <w:p w14:paraId="1AFA2964" w14:textId="77777777" w:rsidR="00E40E2F" w:rsidRDefault="00CF5EE9"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826FF2"/>
    <w:multiLevelType w:val="hybridMultilevel"/>
    <w:tmpl w:val="9F90BE12"/>
    <w:lvl w:ilvl="0" w:tplc="46384F4E">
      <w:start w:val="1"/>
      <w:numFmt w:val="bullet"/>
      <w:lvlText w:val=""/>
      <w:lvlJc w:val="left"/>
      <w:pPr>
        <w:ind w:left="720" w:hanging="360"/>
      </w:pPr>
      <w:rPr>
        <w:rFonts w:ascii="Symbol" w:hAnsi="Symbol"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6"/>
  </w:num>
  <w:num w:numId="4">
    <w:abstractNumId w:val="12"/>
  </w:num>
  <w:num w:numId="5">
    <w:abstractNumId w:val="13"/>
  </w:num>
  <w:num w:numId="6">
    <w:abstractNumId w:val="1"/>
  </w:num>
  <w:num w:numId="7">
    <w:abstractNumId w:val="11"/>
  </w:num>
  <w:num w:numId="8">
    <w:abstractNumId w:val="8"/>
  </w:num>
  <w:num w:numId="9">
    <w:abstractNumId w:val="4"/>
  </w:num>
  <w:num w:numId="10">
    <w:abstractNumId w:val="2"/>
  </w:num>
  <w:num w:numId="11">
    <w:abstractNumId w:val="5"/>
  </w:num>
  <w:num w:numId="12">
    <w:abstractNumId w:val="0"/>
  </w:num>
  <w:num w:numId="13">
    <w:abstractNumId w:val="7"/>
  </w:num>
  <w:num w:numId="14">
    <w:abstractNumId w:val="14"/>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50AEE"/>
    <w:rsid w:val="000510B2"/>
    <w:rsid w:val="000535EA"/>
    <w:rsid w:val="00064D43"/>
    <w:rsid w:val="0006547F"/>
    <w:rsid w:val="001520E6"/>
    <w:rsid w:val="00174008"/>
    <w:rsid w:val="00182332"/>
    <w:rsid w:val="001A4178"/>
    <w:rsid w:val="001B4A83"/>
    <w:rsid w:val="00206EE3"/>
    <w:rsid w:val="00294F04"/>
    <w:rsid w:val="002C4F00"/>
    <w:rsid w:val="002E72A8"/>
    <w:rsid w:val="003117B7"/>
    <w:rsid w:val="00313CCD"/>
    <w:rsid w:val="00326FA9"/>
    <w:rsid w:val="00331BB9"/>
    <w:rsid w:val="003342D0"/>
    <w:rsid w:val="003879D1"/>
    <w:rsid w:val="003A2AA1"/>
    <w:rsid w:val="003C1525"/>
    <w:rsid w:val="003C1C2B"/>
    <w:rsid w:val="003D49FD"/>
    <w:rsid w:val="003D7DF4"/>
    <w:rsid w:val="003E4C38"/>
    <w:rsid w:val="00433049"/>
    <w:rsid w:val="004C26D8"/>
    <w:rsid w:val="004E3CE4"/>
    <w:rsid w:val="004E7DF7"/>
    <w:rsid w:val="005150B1"/>
    <w:rsid w:val="005171C7"/>
    <w:rsid w:val="00583DD9"/>
    <w:rsid w:val="00592771"/>
    <w:rsid w:val="005B10F3"/>
    <w:rsid w:val="005B3440"/>
    <w:rsid w:val="005B4CED"/>
    <w:rsid w:val="005C7338"/>
    <w:rsid w:val="005D2AA1"/>
    <w:rsid w:val="006018CD"/>
    <w:rsid w:val="0060404C"/>
    <w:rsid w:val="00606B6A"/>
    <w:rsid w:val="006211D4"/>
    <w:rsid w:val="00626A14"/>
    <w:rsid w:val="006E69E7"/>
    <w:rsid w:val="006F316F"/>
    <w:rsid w:val="00710677"/>
    <w:rsid w:val="00774B18"/>
    <w:rsid w:val="007F0EC8"/>
    <w:rsid w:val="00813A75"/>
    <w:rsid w:val="008505A8"/>
    <w:rsid w:val="0085686E"/>
    <w:rsid w:val="00876F56"/>
    <w:rsid w:val="008B0950"/>
    <w:rsid w:val="008B78C7"/>
    <w:rsid w:val="00917AF7"/>
    <w:rsid w:val="009346FB"/>
    <w:rsid w:val="00970DE4"/>
    <w:rsid w:val="009B2D08"/>
    <w:rsid w:val="009C7DA9"/>
    <w:rsid w:val="009D52B9"/>
    <w:rsid w:val="009E2B63"/>
    <w:rsid w:val="009F2A19"/>
    <w:rsid w:val="00A44D52"/>
    <w:rsid w:val="00A6431F"/>
    <w:rsid w:val="00A6756C"/>
    <w:rsid w:val="00AA737D"/>
    <w:rsid w:val="00AE028E"/>
    <w:rsid w:val="00AE23EF"/>
    <w:rsid w:val="00AF51B2"/>
    <w:rsid w:val="00B02791"/>
    <w:rsid w:val="00B11032"/>
    <w:rsid w:val="00B13218"/>
    <w:rsid w:val="00B335BA"/>
    <w:rsid w:val="00B51940"/>
    <w:rsid w:val="00B67AB3"/>
    <w:rsid w:val="00B94395"/>
    <w:rsid w:val="00B9763A"/>
    <w:rsid w:val="00BA7D7F"/>
    <w:rsid w:val="00BE2E0D"/>
    <w:rsid w:val="00C43445"/>
    <w:rsid w:val="00C941CC"/>
    <w:rsid w:val="00CA60D0"/>
    <w:rsid w:val="00CB33DE"/>
    <w:rsid w:val="00CD0F40"/>
    <w:rsid w:val="00CF5EE9"/>
    <w:rsid w:val="00D144DF"/>
    <w:rsid w:val="00D2187D"/>
    <w:rsid w:val="00D70A61"/>
    <w:rsid w:val="00D8662A"/>
    <w:rsid w:val="00E06F97"/>
    <w:rsid w:val="00E1670A"/>
    <w:rsid w:val="00E43849"/>
    <w:rsid w:val="00E447A2"/>
    <w:rsid w:val="00E45E13"/>
    <w:rsid w:val="00E74B6D"/>
    <w:rsid w:val="00EA535F"/>
    <w:rsid w:val="00EC0916"/>
    <w:rsid w:val="00ED4B73"/>
    <w:rsid w:val="00EE2130"/>
    <w:rsid w:val="00EE3BA9"/>
    <w:rsid w:val="00EE72A5"/>
    <w:rsid w:val="00F1090E"/>
    <w:rsid w:val="00F6051B"/>
    <w:rsid w:val="00FC6D8D"/>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3</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Vicky Tzioumis</cp:lastModifiedBy>
  <cp:revision>3</cp:revision>
  <cp:lastPrinted>2017-08-13T23:38:00Z</cp:lastPrinted>
  <dcterms:created xsi:type="dcterms:W3CDTF">2018-03-06T04:55:00Z</dcterms:created>
  <dcterms:modified xsi:type="dcterms:W3CDTF">2018-12-21T03:02:00Z</dcterms:modified>
</cp:coreProperties>
</file>